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C28CC" w:rsidRPr="005A1BDA" w:rsidRDefault="00AC28CC" w:rsidP="00AC28CC">
      <w:pPr>
        <w:jc w:val="center"/>
        <w:rPr>
          <w:rFonts w:ascii="微軟正黑體" w:eastAsia="微軟正黑體" w:hAnsi="微軟正黑體"/>
          <w:b/>
          <w:sz w:val="40"/>
        </w:rPr>
      </w:pPr>
      <w:r w:rsidRPr="005A1BDA">
        <w:rPr>
          <w:rFonts w:ascii="微軟正黑體" w:eastAsia="微軟正黑體" w:hAnsi="微軟正黑體" w:hint="eastAsia"/>
          <w:b/>
          <w:sz w:val="40"/>
        </w:rPr>
        <w:t>多媒體程式設計-期中專案進度報告</w:t>
      </w:r>
    </w:p>
    <w:p w:rsidR="00AC28CC" w:rsidRPr="005A1BDA" w:rsidRDefault="00AC28CC" w:rsidP="00AC28CC">
      <w:pPr>
        <w:rPr>
          <w:b/>
          <w:sz w:val="32"/>
        </w:rPr>
      </w:pPr>
      <w:r w:rsidRPr="005A1BDA">
        <w:rPr>
          <w:rFonts w:hint="eastAsia"/>
          <w:b/>
          <w:sz w:val="32"/>
        </w:rPr>
        <w:t>組別</w:t>
      </w:r>
      <w:r w:rsidRPr="005A1BDA">
        <w:rPr>
          <w:rFonts w:hint="eastAsia"/>
          <w:b/>
          <w:sz w:val="32"/>
        </w:rPr>
        <w:t>:</w:t>
      </w:r>
    </w:p>
    <w:p w:rsidR="00AC28CC" w:rsidRPr="00DB07AD" w:rsidRDefault="00AC28CC" w:rsidP="00AC28CC">
      <w:pPr>
        <w:rPr>
          <w:b/>
        </w:rPr>
      </w:pPr>
    </w:p>
    <w:p w:rsidR="00AC28CC" w:rsidRPr="005A1BDA" w:rsidRDefault="00AC28CC" w:rsidP="00AC28CC">
      <w:pPr>
        <w:pStyle w:val="a3"/>
        <w:numPr>
          <w:ilvl w:val="0"/>
          <w:numId w:val="2"/>
        </w:numPr>
        <w:ind w:leftChars="0"/>
        <w:rPr>
          <w:b/>
          <w:sz w:val="28"/>
        </w:rPr>
      </w:pPr>
      <w:r w:rsidRPr="005A1BDA">
        <w:rPr>
          <w:rFonts w:hint="eastAsia"/>
          <w:b/>
          <w:sz w:val="28"/>
        </w:rPr>
        <w:t>組員名單</w:t>
      </w:r>
      <w:r w:rsidRPr="005A1BDA">
        <w:rPr>
          <w:rFonts w:hint="eastAsia"/>
          <w:b/>
          <w:sz w:val="28"/>
        </w:rPr>
        <w:t>(</w:t>
      </w:r>
      <w:r w:rsidRPr="005A1BDA">
        <w:rPr>
          <w:rFonts w:hint="eastAsia"/>
          <w:b/>
          <w:sz w:val="28"/>
        </w:rPr>
        <w:t>學號與姓名</w:t>
      </w:r>
      <w:r w:rsidRPr="005A1BDA">
        <w:rPr>
          <w:rFonts w:hint="eastAsia"/>
          <w:b/>
          <w:sz w:val="28"/>
        </w:rPr>
        <w:t>):</w:t>
      </w:r>
    </w:p>
    <w:p w:rsidR="005A1BDA" w:rsidRPr="005A1BDA" w:rsidRDefault="005A1BDA" w:rsidP="005A1BDA">
      <w:pPr>
        <w:rPr>
          <w:b/>
        </w:rPr>
      </w:pPr>
    </w:p>
    <w:p w:rsidR="00AC28CC" w:rsidRDefault="003A166B" w:rsidP="00AC28CC">
      <w:r>
        <w:rPr>
          <w:rFonts w:hint="eastAsia"/>
        </w:rPr>
        <w:t xml:space="preserve">10740147 </w:t>
      </w:r>
      <w:r>
        <w:rPr>
          <w:rFonts w:hint="eastAsia"/>
        </w:rPr>
        <w:t>林姿言</w:t>
      </w:r>
    </w:p>
    <w:p w:rsidR="003A166B" w:rsidRDefault="003A166B" w:rsidP="00AC28CC">
      <w:r>
        <w:rPr>
          <w:rFonts w:hint="eastAsia"/>
        </w:rPr>
        <w:t xml:space="preserve">10844113 </w:t>
      </w:r>
      <w:r>
        <w:rPr>
          <w:rFonts w:hint="eastAsia"/>
        </w:rPr>
        <w:t>吳紫熒</w:t>
      </w:r>
    </w:p>
    <w:p w:rsidR="003A166B" w:rsidRDefault="003A166B" w:rsidP="00AC28CC">
      <w:r>
        <w:rPr>
          <w:rFonts w:hint="eastAsia"/>
        </w:rPr>
        <w:t xml:space="preserve">10844126 </w:t>
      </w:r>
      <w:r>
        <w:rPr>
          <w:rFonts w:hint="eastAsia"/>
        </w:rPr>
        <w:t>賴映竹</w:t>
      </w:r>
    </w:p>
    <w:p w:rsidR="00AC28CC" w:rsidRDefault="003A166B" w:rsidP="00AC28CC">
      <w:r>
        <w:rPr>
          <w:rFonts w:hint="eastAsia"/>
        </w:rPr>
        <w:t xml:space="preserve">10844140 </w:t>
      </w:r>
      <w:r>
        <w:rPr>
          <w:rFonts w:hint="eastAsia"/>
        </w:rPr>
        <w:t>陳致元</w:t>
      </w:r>
    </w:p>
    <w:p w:rsidR="005A1BDA" w:rsidRDefault="005A1BDA" w:rsidP="00AC28CC"/>
    <w:p w:rsidR="005A1BDA" w:rsidRDefault="005A1BDA" w:rsidP="00AC28CC"/>
    <w:p w:rsidR="00AC28CC" w:rsidRPr="005A1BDA" w:rsidRDefault="00AC28CC" w:rsidP="00AC28CC">
      <w:pPr>
        <w:pStyle w:val="a3"/>
        <w:numPr>
          <w:ilvl w:val="0"/>
          <w:numId w:val="2"/>
        </w:numPr>
        <w:ind w:leftChars="0"/>
        <w:rPr>
          <w:b/>
          <w:sz w:val="28"/>
        </w:rPr>
      </w:pPr>
      <w:r w:rsidRPr="005A1BDA">
        <w:rPr>
          <w:rFonts w:hint="eastAsia"/>
          <w:b/>
          <w:sz w:val="28"/>
        </w:rPr>
        <w:t>期中專案主題說明</w:t>
      </w:r>
    </w:p>
    <w:p w:rsidR="005A1BDA" w:rsidRPr="005A1BDA" w:rsidRDefault="005A1BDA" w:rsidP="005A1BDA">
      <w:pPr>
        <w:rPr>
          <w:b/>
        </w:rPr>
      </w:pPr>
    </w:p>
    <w:p w:rsidR="003A166B" w:rsidRDefault="003A166B" w:rsidP="005A1BDA">
      <w:r>
        <w:rPr>
          <w:rFonts w:hint="eastAsia"/>
        </w:rPr>
        <w:t>我們的網站以中原大學的</w:t>
      </w:r>
      <w:r w:rsidRPr="008E0D83">
        <w:rPr>
          <w:rFonts w:asciiTheme="minorEastAsia" w:hAnsiTheme="minorEastAsia" w:hint="eastAsia"/>
        </w:rPr>
        <w:t>「商學院」為主軸來製作。我們以中原商學院的教育環境與品質認證來推廣，用簡潔易懂的行銷方式讓準</w:t>
      </w:r>
      <w:r w:rsidR="00BA6270" w:rsidRPr="008E0D83">
        <w:rPr>
          <w:rFonts w:asciiTheme="minorEastAsia" w:hAnsiTheme="minorEastAsia" w:hint="eastAsia"/>
        </w:rPr>
        <w:t>大學</w:t>
      </w:r>
      <w:r w:rsidRPr="008E0D83">
        <w:rPr>
          <w:rFonts w:asciiTheme="minorEastAsia" w:hAnsiTheme="minorEastAsia" w:hint="eastAsia"/>
        </w:rPr>
        <w:t>生對於商學院有所興趣，藉此</w:t>
      </w:r>
      <w:r w:rsidR="00BA6270" w:rsidRPr="008E0D83">
        <w:rPr>
          <w:rFonts w:asciiTheme="minorEastAsia" w:hAnsiTheme="minorEastAsia" w:hint="eastAsia"/>
        </w:rPr>
        <w:t>達到更高的註冊率。</w:t>
      </w:r>
    </w:p>
    <w:p w:rsidR="00AC28CC" w:rsidRDefault="00AC28CC" w:rsidP="005A1BDA"/>
    <w:p w:rsidR="003A166B" w:rsidRPr="003A166B" w:rsidRDefault="003A166B" w:rsidP="005A1BDA"/>
    <w:p w:rsidR="00AC28CC" w:rsidRPr="005A1BDA" w:rsidRDefault="00AC28CC" w:rsidP="00AC28CC">
      <w:pPr>
        <w:pStyle w:val="a3"/>
        <w:numPr>
          <w:ilvl w:val="0"/>
          <w:numId w:val="2"/>
        </w:numPr>
        <w:ind w:leftChars="0"/>
        <w:rPr>
          <w:b/>
          <w:sz w:val="28"/>
        </w:rPr>
      </w:pPr>
      <w:r w:rsidRPr="005A1BDA">
        <w:rPr>
          <w:rFonts w:hint="eastAsia"/>
          <w:b/>
          <w:sz w:val="28"/>
        </w:rPr>
        <w:t>組員工作分配</w:t>
      </w:r>
    </w:p>
    <w:p w:rsidR="00BA6270" w:rsidRPr="005A1BDA" w:rsidRDefault="00BA6270" w:rsidP="005A1BDA">
      <w:pPr>
        <w:rPr>
          <w:b/>
        </w:rPr>
      </w:pPr>
    </w:p>
    <w:p w:rsidR="00BA6270" w:rsidRPr="008E0D83" w:rsidRDefault="00BA6270" w:rsidP="008E0D83">
      <w:pPr>
        <w:rPr>
          <w:rFonts w:asciiTheme="minorEastAsia" w:hAnsiTheme="minorEastAsia"/>
        </w:rPr>
      </w:pPr>
      <w:r w:rsidRPr="008E0D83">
        <w:rPr>
          <w:rFonts w:asciiTheme="minorEastAsia" w:hAnsiTheme="minorEastAsia" w:hint="eastAsia"/>
        </w:rPr>
        <w:t>網站設計(風格、頁面、組員簡介)：賴映竹</w:t>
      </w:r>
    </w:p>
    <w:p w:rsidR="00BA6270" w:rsidRPr="008E0D83" w:rsidRDefault="00BA6270" w:rsidP="008E0D83">
      <w:pPr>
        <w:rPr>
          <w:rFonts w:asciiTheme="minorEastAsia" w:hAnsiTheme="minorEastAsia"/>
        </w:rPr>
      </w:pPr>
      <w:r w:rsidRPr="008E0D83">
        <w:rPr>
          <w:rFonts w:asciiTheme="minorEastAsia" w:hAnsiTheme="minorEastAsia" w:hint="eastAsia"/>
        </w:rPr>
        <w:t>拍攝、影片剪輯：吳紫熒</w:t>
      </w:r>
    </w:p>
    <w:p w:rsidR="00AC28CC" w:rsidRPr="008E0D83" w:rsidRDefault="00BA6270" w:rsidP="008E0D83">
      <w:pPr>
        <w:rPr>
          <w:rFonts w:asciiTheme="minorEastAsia" w:hAnsiTheme="minorEastAsia"/>
        </w:rPr>
      </w:pPr>
      <w:r w:rsidRPr="008E0D83">
        <w:rPr>
          <w:rFonts w:asciiTheme="minorEastAsia" w:hAnsiTheme="minorEastAsia" w:hint="eastAsia"/>
        </w:rPr>
        <w:t>書面報告：</w:t>
      </w:r>
      <w:r w:rsidR="008E0D83">
        <w:rPr>
          <w:rFonts w:asciiTheme="minorEastAsia" w:hAnsiTheme="minorEastAsia" w:hint="eastAsia"/>
        </w:rPr>
        <w:t>吳紫熒、陳致元</w:t>
      </w:r>
    </w:p>
    <w:p w:rsidR="00AC28CC" w:rsidRPr="008E0D83" w:rsidRDefault="00BA6270" w:rsidP="008E0D83">
      <w:pPr>
        <w:rPr>
          <w:rFonts w:asciiTheme="minorEastAsia" w:hAnsiTheme="minorEastAsia"/>
        </w:rPr>
      </w:pPr>
      <w:r w:rsidRPr="008E0D83">
        <w:rPr>
          <w:rFonts w:asciiTheme="minorEastAsia" w:hAnsiTheme="minorEastAsia" w:hint="eastAsia"/>
        </w:rPr>
        <w:t>會議記錄：陳致元</w:t>
      </w:r>
    </w:p>
    <w:p w:rsidR="00BA6270" w:rsidRPr="008E0D83" w:rsidRDefault="008E0D83" w:rsidP="008E0D83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網頁排版示意圖：林姿言</w:t>
      </w:r>
    </w:p>
    <w:p w:rsidR="00BA6270" w:rsidRPr="005A1BDA" w:rsidRDefault="00BA6270" w:rsidP="005A1BDA">
      <w:pPr>
        <w:rPr>
          <w:rFonts w:asciiTheme="minorEastAsia" w:hAnsiTheme="minorEastAsia"/>
        </w:rPr>
      </w:pPr>
    </w:p>
    <w:p w:rsidR="005A1BDA" w:rsidRDefault="005A1BDA" w:rsidP="00EF09FA">
      <w:pPr>
        <w:rPr>
          <w:b/>
        </w:rPr>
      </w:pPr>
    </w:p>
    <w:p w:rsidR="005A1BDA" w:rsidRDefault="005A1BDA" w:rsidP="00EF09FA">
      <w:pPr>
        <w:rPr>
          <w:b/>
        </w:rPr>
      </w:pPr>
    </w:p>
    <w:p w:rsidR="005A1BDA" w:rsidRDefault="005A1BDA" w:rsidP="00EF09FA">
      <w:pPr>
        <w:rPr>
          <w:b/>
        </w:rPr>
      </w:pPr>
    </w:p>
    <w:p w:rsidR="005A1BDA" w:rsidRDefault="005A1BDA" w:rsidP="00EF09FA">
      <w:pPr>
        <w:rPr>
          <w:b/>
        </w:rPr>
      </w:pPr>
    </w:p>
    <w:p w:rsidR="005A1BDA" w:rsidRDefault="005A1BDA" w:rsidP="00EF09FA">
      <w:pPr>
        <w:rPr>
          <w:b/>
        </w:rPr>
      </w:pPr>
    </w:p>
    <w:p w:rsidR="005A1BDA" w:rsidRDefault="005A1BDA" w:rsidP="00EF09FA">
      <w:pPr>
        <w:rPr>
          <w:b/>
        </w:rPr>
      </w:pPr>
    </w:p>
    <w:p w:rsidR="005A1BDA" w:rsidRPr="00EF09FA" w:rsidRDefault="005A1BDA" w:rsidP="00EF09FA">
      <w:pPr>
        <w:rPr>
          <w:b/>
        </w:rPr>
      </w:pPr>
    </w:p>
    <w:p w:rsidR="00AC28CC" w:rsidRPr="005A1BDA" w:rsidRDefault="00AC28CC" w:rsidP="00AC28CC">
      <w:pPr>
        <w:pStyle w:val="a3"/>
        <w:numPr>
          <w:ilvl w:val="0"/>
          <w:numId w:val="2"/>
        </w:numPr>
        <w:ind w:leftChars="0"/>
        <w:rPr>
          <w:b/>
          <w:sz w:val="28"/>
        </w:rPr>
      </w:pPr>
      <w:r w:rsidRPr="005A1BDA">
        <w:rPr>
          <w:rFonts w:hint="eastAsia"/>
          <w:b/>
          <w:sz w:val="28"/>
        </w:rPr>
        <w:lastRenderedPageBreak/>
        <w:t>網頁排版示意圖</w:t>
      </w:r>
      <w:r w:rsidRPr="005A1BDA">
        <w:rPr>
          <w:rFonts w:hint="eastAsia"/>
          <w:b/>
          <w:sz w:val="28"/>
        </w:rPr>
        <w:t xml:space="preserve"> (</w:t>
      </w:r>
      <w:r w:rsidRPr="005A1BDA">
        <w:rPr>
          <w:rFonts w:hint="eastAsia"/>
          <w:b/>
          <w:sz w:val="28"/>
        </w:rPr>
        <w:t>至少</w:t>
      </w:r>
      <w:r w:rsidRPr="005A1BDA">
        <w:rPr>
          <w:rFonts w:hint="eastAsia"/>
          <w:b/>
          <w:sz w:val="28"/>
        </w:rPr>
        <w:t>2</w:t>
      </w:r>
      <w:r w:rsidRPr="005A1BDA">
        <w:rPr>
          <w:rFonts w:hint="eastAsia"/>
          <w:b/>
          <w:sz w:val="28"/>
        </w:rPr>
        <w:t>個頁面</w:t>
      </w:r>
      <w:r w:rsidRPr="005A1BDA">
        <w:rPr>
          <w:rFonts w:hint="eastAsia"/>
          <w:b/>
          <w:sz w:val="28"/>
        </w:rPr>
        <w:t xml:space="preserve">: </w:t>
      </w:r>
      <w:r w:rsidRPr="005A1BDA">
        <w:rPr>
          <w:rFonts w:hint="eastAsia"/>
          <w:b/>
          <w:sz w:val="28"/>
        </w:rPr>
        <w:t>首頁與另一個頁面</w:t>
      </w:r>
      <w:r w:rsidRPr="005A1BDA">
        <w:rPr>
          <w:rFonts w:hint="eastAsia"/>
          <w:b/>
          <w:sz w:val="28"/>
        </w:rPr>
        <w:t>)</w:t>
      </w:r>
    </w:p>
    <w:p w:rsidR="00AC28CC" w:rsidRDefault="00AC28CC" w:rsidP="00AC28CC">
      <w:pPr>
        <w:rPr>
          <w:lang w:eastAsia="zh-HK"/>
        </w:rPr>
      </w:pPr>
      <w:r>
        <w:rPr>
          <w:rFonts w:hint="eastAsia"/>
        </w:rPr>
        <w:t>(</w:t>
      </w:r>
      <w:r>
        <w:rPr>
          <w:rFonts w:hint="eastAsia"/>
          <w:lang w:eastAsia="zh-HK"/>
        </w:rPr>
        <w:t>請使用工具繪製</w:t>
      </w:r>
      <w:r w:rsidR="00E623E7">
        <w:rPr>
          <w:rFonts w:hint="eastAsia"/>
        </w:rPr>
        <w:t>:</w:t>
      </w:r>
      <w:r w:rsidR="00E623E7">
        <w:t xml:space="preserve"> </w:t>
      </w:r>
      <w:hyperlink r:id="rId8" w:history="1">
        <w:r w:rsidR="00E623E7" w:rsidRPr="00B4210D">
          <w:rPr>
            <w:rStyle w:val="a4"/>
            <w:lang w:eastAsia="zh-HK"/>
          </w:rPr>
          <w:t>https://balsamiq.com/</w:t>
        </w:r>
      </w:hyperlink>
      <w:r w:rsidR="00E623E7">
        <w:rPr>
          <w:lang w:eastAsia="zh-HK"/>
        </w:rPr>
        <w:t xml:space="preserve"> </w:t>
      </w:r>
      <w:r w:rsidR="00E623E7">
        <w:rPr>
          <w:rFonts w:hint="eastAsia"/>
          <w:lang w:eastAsia="zh-HK"/>
        </w:rPr>
        <w:t>或</w:t>
      </w:r>
      <w:r w:rsidR="00E623E7">
        <w:rPr>
          <w:lang w:eastAsia="zh-HK"/>
        </w:rPr>
        <w:t>Adobe X</w:t>
      </w:r>
      <w:r w:rsidR="00E623E7">
        <w:rPr>
          <w:rFonts w:hint="eastAsia"/>
        </w:rPr>
        <w:t>D</w:t>
      </w:r>
      <w:r w:rsidR="00E623E7">
        <w:rPr>
          <w:lang w:eastAsia="zh-HK"/>
        </w:rPr>
        <w:t xml:space="preserve"> </w:t>
      </w:r>
      <w:hyperlink r:id="rId9" w:history="1">
        <w:r w:rsidR="00E623E7" w:rsidRPr="00B4210D">
          <w:rPr>
            <w:rStyle w:val="a4"/>
            <w:lang w:eastAsia="zh-HK"/>
          </w:rPr>
          <w:t>https://www.adobe.com/tw/products/xd.html</w:t>
        </w:r>
      </w:hyperlink>
      <w:r w:rsidR="00E623E7">
        <w:rPr>
          <w:rFonts w:hint="eastAsia"/>
        </w:rPr>
        <w:t>,</w:t>
      </w:r>
      <w:r w:rsidR="00E623E7">
        <w:t xml:space="preserve"> </w:t>
      </w:r>
      <w:r>
        <w:rPr>
          <w:rFonts w:hint="eastAsia"/>
          <w:lang w:eastAsia="zh-HK"/>
        </w:rPr>
        <w:t>可搜尋網路上的教學</w:t>
      </w:r>
      <w:r>
        <w:rPr>
          <w:lang w:eastAsia="zh-HK"/>
        </w:rPr>
        <w:t>)</w:t>
      </w:r>
    </w:p>
    <w:p w:rsidR="005A1BDA" w:rsidRDefault="005A1BDA" w:rsidP="00AC28CC">
      <w:pPr>
        <w:rPr>
          <w:noProof/>
        </w:rPr>
      </w:pPr>
    </w:p>
    <w:p w:rsidR="00AC28CC" w:rsidRPr="00DB07AD" w:rsidRDefault="00EF09FA" w:rsidP="005A1BDA">
      <w:pPr>
        <w:jc w:val="center"/>
      </w:pPr>
      <w:r>
        <w:rPr>
          <w:noProof/>
        </w:rPr>
        <w:drawing>
          <wp:inline distT="0" distB="0" distL="0" distR="0" wp14:anchorId="32DCF3F3" wp14:editId="5E7C3DEA">
            <wp:extent cx="3067050" cy="2171700"/>
            <wp:effectExtent l="0" t="0" r="698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0588" t="12199" r="21262" b="14599"/>
                    <a:stretch/>
                  </pic:blipFill>
                  <pic:spPr bwMode="auto">
                    <a:xfrm>
                      <a:off x="0" y="0"/>
                      <a:ext cx="3067050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1BDA" w:rsidRDefault="005A1BDA" w:rsidP="00AC28CC">
      <w:pPr>
        <w:rPr>
          <w:noProof/>
        </w:rPr>
      </w:pPr>
    </w:p>
    <w:p w:rsidR="00AC28CC" w:rsidRDefault="00EF09FA" w:rsidP="005A1BDA">
      <w:pPr>
        <w:jc w:val="center"/>
      </w:pPr>
      <w:r>
        <w:rPr>
          <w:noProof/>
        </w:rPr>
        <w:drawing>
          <wp:inline distT="0" distB="0" distL="0" distR="0" wp14:anchorId="51B341D4" wp14:editId="50B5CE40">
            <wp:extent cx="3076575" cy="2095500"/>
            <wp:effectExtent l="0" t="0" r="952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0408" t="14770" r="21261" b="14598"/>
                    <a:stretch/>
                  </pic:blipFill>
                  <pic:spPr bwMode="auto">
                    <a:xfrm>
                      <a:off x="0" y="0"/>
                      <a:ext cx="3076575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28CC" w:rsidRPr="008C5440" w:rsidRDefault="00AC28CC" w:rsidP="00AC28CC"/>
    <w:p w:rsidR="005A1BDA" w:rsidRDefault="005A1BDA" w:rsidP="00AC28CC">
      <w:pPr>
        <w:rPr>
          <w:noProof/>
        </w:rPr>
      </w:pPr>
    </w:p>
    <w:p w:rsidR="00AC28CC" w:rsidRDefault="005A1BDA" w:rsidP="005A1BDA">
      <w:pPr>
        <w:jc w:val="center"/>
      </w:pPr>
      <w:r>
        <w:rPr>
          <w:noProof/>
        </w:rPr>
        <w:drawing>
          <wp:inline distT="0" distB="0" distL="0" distR="0" wp14:anchorId="6AA5C471" wp14:editId="0FE6A98D">
            <wp:extent cx="3014519" cy="1825176"/>
            <wp:effectExtent l="0" t="0" r="0" b="381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1534" t="23165" r="21312" b="15313"/>
                    <a:stretch/>
                  </pic:blipFill>
                  <pic:spPr bwMode="auto">
                    <a:xfrm>
                      <a:off x="0" y="0"/>
                      <a:ext cx="3014519" cy="1825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F09FA" w:rsidRPr="00EF09FA" w:rsidRDefault="00EF09FA" w:rsidP="00EF09FA">
      <w:pPr>
        <w:rPr>
          <w:b/>
        </w:rPr>
      </w:pPr>
    </w:p>
    <w:p w:rsidR="00EF09FA" w:rsidRPr="00EF09FA" w:rsidRDefault="00EF09FA" w:rsidP="00EF09FA">
      <w:pPr>
        <w:rPr>
          <w:b/>
        </w:rPr>
      </w:pPr>
    </w:p>
    <w:p w:rsidR="005A1BDA" w:rsidRPr="00EF09FA" w:rsidRDefault="005A1BDA" w:rsidP="00EF09FA">
      <w:pPr>
        <w:rPr>
          <w:b/>
        </w:rPr>
      </w:pPr>
    </w:p>
    <w:p w:rsidR="00AC28CC" w:rsidRPr="005A1BDA" w:rsidRDefault="00AC28CC" w:rsidP="00AC28CC">
      <w:pPr>
        <w:pStyle w:val="a3"/>
        <w:numPr>
          <w:ilvl w:val="0"/>
          <w:numId w:val="2"/>
        </w:numPr>
        <w:ind w:leftChars="0"/>
        <w:rPr>
          <w:b/>
          <w:sz w:val="28"/>
        </w:rPr>
      </w:pPr>
      <w:r w:rsidRPr="005A1BDA">
        <w:rPr>
          <w:rFonts w:hint="eastAsia"/>
          <w:b/>
          <w:sz w:val="28"/>
        </w:rPr>
        <w:t>網站架構圖</w:t>
      </w:r>
      <w:r w:rsidRPr="005A1BDA">
        <w:rPr>
          <w:rFonts w:hint="eastAsia"/>
          <w:b/>
          <w:sz w:val="28"/>
        </w:rPr>
        <w:t xml:space="preserve"> (</w:t>
      </w:r>
      <w:r w:rsidRPr="005A1BDA">
        <w:rPr>
          <w:rFonts w:hint="eastAsia"/>
          <w:b/>
          <w:sz w:val="28"/>
        </w:rPr>
        <w:t>樹狀架構</w:t>
      </w:r>
      <w:r w:rsidRPr="005A1BDA">
        <w:rPr>
          <w:rFonts w:hint="eastAsia"/>
          <w:b/>
          <w:sz w:val="28"/>
        </w:rPr>
        <w:t>)</w:t>
      </w:r>
    </w:p>
    <w:p w:rsidR="00D77A86" w:rsidRDefault="00D77A86" w:rsidP="00D77A86">
      <w:pPr>
        <w:rPr>
          <w:b/>
        </w:rPr>
      </w:pPr>
    </w:p>
    <w:p w:rsidR="00F8753C" w:rsidRPr="00D77A86" w:rsidRDefault="002850A2" w:rsidP="002850A2">
      <w:pPr>
        <w:rPr>
          <w:b/>
        </w:rPr>
      </w:pPr>
      <w:r>
        <w:rPr>
          <w:rFonts w:hint="eastAsia"/>
          <w:b/>
          <w:noProof/>
        </w:rPr>
        <mc:AlternateContent>
          <mc:Choice Requires="wpc">
            <w:drawing>
              <wp:inline distT="0" distB="0" distL="0" distR="0" wp14:anchorId="53AA5C08" wp14:editId="49998EEC">
                <wp:extent cx="5274310" cy="3076575"/>
                <wp:effectExtent l="0" t="0" r="288290" b="238125"/>
                <wp:docPr id="41" name="畫布 4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7" name="群組 7"/>
                        <wpg:cNvGrpSpPr/>
                        <wpg:grpSpPr>
                          <a:xfrm>
                            <a:off x="152416" y="95250"/>
                            <a:ext cx="5400675" cy="3209925"/>
                            <a:chOff x="152416" y="95250"/>
                            <a:chExt cx="5400675" cy="3209925"/>
                          </a:xfrm>
                        </wpg:grpSpPr>
                        <wps:wsp>
                          <wps:cNvPr id="8" name="圓角矩形 8"/>
                          <wps:cNvSpPr/>
                          <wps:spPr>
                            <a:xfrm>
                              <a:off x="2324116" y="95250"/>
                              <a:ext cx="1038225" cy="485775"/>
                            </a:xfrm>
                            <a:prstGeom prst="roundRect">
                              <a:avLst/>
                            </a:prstGeom>
                            <a:solidFill>
                              <a:schemeClr val="accent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文字方塊 9"/>
                          <wps:cNvSpPr txBox="1"/>
                          <wps:spPr>
                            <a:xfrm>
                              <a:off x="2400316" y="171450"/>
                              <a:ext cx="885825" cy="400050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60000"/>
                                <a:lumOff val="4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首頁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文字方塊 10"/>
                          <wps:cNvSpPr txBox="1"/>
                          <wps:spPr>
                            <a:xfrm>
                              <a:off x="704873" y="866776"/>
                              <a:ext cx="390502" cy="1019174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組員介紹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文字方塊 11"/>
                          <wps:cNvSpPr txBox="1"/>
                          <wps:spPr>
                            <a:xfrm>
                              <a:off x="2676541" y="866776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公告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文字方塊 12"/>
                          <wps:cNvSpPr txBox="1"/>
                          <wps:spPr>
                            <a:xfrm>
                              <a:off x="4572016" y="866776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商學院介紹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文字方塊 13"/>
                          <wps:cNvSpPr txBox="1"/>
                          <wps:spPr>
                            <a:xfrm>
                              <a:off x="3629041" y="857251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照片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文字方塊 14"/>
                          <wps:cNvSpPr txBox="1"/>
                          <wps:spPr>
                            <a:xfrm>
                              <a:off x="1676416" y="857251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60000"/>
                                <a:lumOff val="4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影片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文字方塊 15"/>
                          <wps:cNvSpPr txBox="1"/>
                          <wps:spPr>
                            <a:xfrm>
                              <a:off x="152416" y="2238375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林姿言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文字方塊 16"/>
                          <wps:cNvSpPr txBox="1"/>
                          <wps:spPr>
                            <a:xfrm>
                              <a:off x="714375" y="2238375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吳紫熒</w:t>
                                </w:r>
                              </w:p>
                              <w:p w:rsidR="002850A2" w:rsidRDefault="002850A2" w:rsidP="002850A2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文字方塊 17"/>
                          <wps:cNvSpPr txBox="1"/>
                          <wps:spPr>
                            <a:xfrm>
                              <a:off x="1219216" y="2238375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賴映竹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" name="文字方塊 18"/>
                          <wps:cNvSpPr txBox="1"/>
                          <wps:spPr>
                            <a:xfrm>
                              <a:off x="1743091" y="2247900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陳致元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" name="文字方塊 19"/>
                          <wps:cNvSpPr txBox="1"/>
                          <wps:spPr>
                            <a:xfrm>
                              <a:off x="4000516" y="2266950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ind w:firstLineChars="150" w:firstLine="360"/>
                                </w:pPr>
                                <w:r>
                                  <w:rPr>
                                    <w:rFonts w:hint="eastAsia"/>
                                  </w:rPr>
                                  <w:t>企管系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文字方塊 20"/>
                          <wps:cNvSpPr txBox="1"/>
                          <wps:spPr>
                            <a:xfrm>
                              <a:off x="4581541" y="2257425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財金系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文字方塊 21"/>
                          <wps:cNvSpPr txBox="1"/>
                          <wps:spPr>
                            <a:xfrm>
                              <a:off x="5172091" y="2257425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會計系</w:t>
                                </w:r>
                              </w:p>
                              <w:p w:rsidR="002850A2" w:rsidRDefault="002850A2" w:rsidP="002850A2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文字方塊 22"/>
                          <wps:cNvSpPr txBox="1"/>
                          <wps:spPr>
                            <a:xfrm>
                              <a:off x="3429016" y="2257425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國貿系</w:t>
                                </w:r>
                              </w:p>
                              <w:p w:rsidR="002850A2" w:rsidRDefault="002850A2" w:rsidP="002850A2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文字方塊 23"/>
                          <wps:cNvSpPr txBox="1"/>
                          <wps:spPr>
                            <a:xfrm>
                              <a:off x="2838466" y="2257425"/>
                              <a:ext cx="381000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2850A2" w:rsidRDefault="002850A2" w:rsidP="002850A2">
                                <w:pPr>
                                  <w:jc w:val="center"/>
                                </w:pPr>
                                <w:r>
                                  <w:rPr>
                                    <w:rFonts w:hint="eastAsia"/>
                                  </w:rPr>
                                  <w:t>資管系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直線接點 24"/>
                          <wps:cNvCnPr/>
                          <wps:spPr>
                            <a:xfrm>
                              <a:off x="2867034" y="590550"/>
                              <a:ext cx="8" cy="27622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5" name="直線接點 25"/>
                          <wps:cNvCnPr/>
                          <wps:spPr>
                            <a:xfrm>
                              <a:off x="1866912" y="704850"/>
                              <a:ext cx="0" cy="14287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直線接點 26"/>
                          <wps:cNvCnPr/>
                          <wps:spPr>
                            <a:xfrm>
                              <a:off x="885837" y="714375"/>
                              <a:ext cx="0" cy="14287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7" name="直線接點 27"/>
                          <wps:cNvCnPr/>
                          <wps:spPr>
                            <a:xfrm>
                              <a:off x="3810016" y="714375"/>
                              <a:ext cx="0" cy="14287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直線接點 28"/>
                          <wps:cNvCnPr/>
                          <wps:spPr>
                            <a:xfrm>
                              <a:off x="4762517" y="714375"/>
                              <a:ext cx="0" cy="14287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直線接點 29"/>
                          <wps:cNvCnPr/>
                          <wps:spPr>
                            <a:xfrm flipH="1">
                              <a:off x="885835" y="704850"/>
                              <a:ext cx="387663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直線接點 30"/>
                          <wps:cNvCnPr/>
                          <wps:spPr>
                            <a:xfrm flipH="1" flipV="1">
                              <a:off x="3019410" y="2047876"/>
                              <a:ext cx="2333641" cy="9526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直線接點 31"/>
                          <wps:cNvCnPr/>
                          <wps:spPr>
                            <a:xfrm flipH="1" flipV="1">
                              <a:off x="342914" y="2028825"/>
                              <a:ext cx="2" cy="2095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直線接點 32"/>
                          <wps:cNvCnPr/>
                          <wps:spPr>
                            <a:xfrm flipH="1" flipV="1">
                              <a:off x="900122" y="1885950"/>
                              <a:ext cx="4751" cy="3524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直線接點 33"/>
                          <wps:cNvCnPr/>
                          <wps:spPr>
                            <a:xfrm flipH="1" flipV="1">
                              <a:off x="1409715" y="2028825"/>
                              <a:ext cx="1" cy="2000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直線接點 34"/>
                          <wps:cNvCnPr/>
                          <wps:spPr>
                            <a:xfrm flipH="1" flipV="1">
                              <a:off x="1952623" y="2038350"/>
                              <a:ext cx="1" cy="2000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直線接點 35"/>
                          <wps:cNvCnPr/>
                          <wps:spPr>
                            <a:xfrm flipH="1" flipV="1">
                              <a:off x="3019423" y="2047875"/>
                              <a:ext cx="1" cy="2000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直線接點 36"/>
                          <wps:cNvCnPr/>
                          <wps:spPr>
                            <a:xfrm flipH="1" flipV="1">
                              <a:off x="3609973" y="2047875"/>
                              <a:ext cx="1" cy="2000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直線接點 37"/>
                          <wps:cNvCnPr/>
                          <wps:spPr>
                            <a:xfrm flipH="1" flipV="1">
                              <a:off x="4171948" y="2057400"/>
                              <a:ext cx="1" cy="2000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直線接點 38"/>
                          <wps:cNvCnPr/>
                          <wps:spPr>
                            <a:xfrm flipH="1" flipV="1">
                              <a:off x="4762503" y="1905001"/>
                              <a:ext cx="1" cy="3524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直線接點 39"/>
                          <wps:cNvCnPr/>
                          <wps:spPr>
                            <a:xfrm flipH="1" flipV="1">
                              <a:off x="5353065" y="2057400"/>
                              <a:ext cx="1" cy="2000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0" name="直線接點 40"/>
                          <wps:cNvCnPr/>
                          <wps:spPr>
                            <a:xfrm flipH="1" flipV="1">
                              <a:off x="342906" y="2028827"/>
                              <a:ext cx="1619238" cy="952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53AA5C08" id="畫布 41" o:spid="_x0000_s1026" editas="canvas" style="width:415.3pt;height:242.25pt;mso-position-horizontal-relative:char;mso-position-vertical-relative:line" coordsize="52743,30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30765;visibility:visible;mso-wrap-style:square">
                  <v:fill o:detectmouseclick="t"/>
                  <v:path o:connecttype="none"/>
                </v:shape>
                <v:group id="群組 7" o:spid="_x0000_s1028" style="position:absolute;left:1524;top:952;width:54006;height:32099" coordorigin="1524,952" coordsize="54006,3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oundrect id="圓角矩形 8" o:spid="_x0000_s1029" style="position:absolute;left:23241;top:952;width:10382;height:4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" fillcolor="#f4b083 [1941]" stroked="f" strokeweight="1pt">
                    <v:stroke joinstyle="miter"/>
                  </v:round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9" o:spid="_x0000_s1030" type="#_x0000_t202" style="position:absolute;left:24003;top:1714;width:8858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" fillcolor="#f4b083 [1941]" stroked="f" strokeweight=".5pt">
                    <v:textbox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首頁</w:t>
                          </w:r>
                        </w:p>
                      </w:txbxContent>
                    </v:textbox>
                  </v:shape>
                  <v:shape id="文字方塊 10" o:spid="_x0000_s1031" type="#_x0000_t202" style="position:absolute;left:7048;top:8667;width:3905;height:10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" fillcolor="#a8d08d [1945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組員介紹</w:t>
                          </w:r>
                        </w:p>
                      </w:txbxContent>
                    </v:textbox>
                  </v:shape>
                  <v:shape id="文字方塊 11" o:spid="_x0000_s1032" type="#_x0000_t202" style="position:absolute;left:26765;top:8667;width:3810;height:10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" fillcolor="#a8d08d [1945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公告</w:t>
                          </w:r>
                        </w:p>
                      </w:txbxContent>
                    </v:textbox>
                  </v:shape>
                  <v:shape id="文字方塊 12" o:spid="_x0000_s1033" type="#_x0000_t202" style="position:absolute;left:45720;top:8667;width:3810;height:10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" fillcolor="#a8d08d [1945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商學院介紹</w:t>
                          </w:r>
                        </w:p>
                      </w:txbxContent>
                    </v:textbox>
                  </v:shape>
                  <v:shape id="文字方塊 13" o:spid="_x0000_s1034" type="#_x0000_t202" style="position:absolute;left:36290;top:8572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" fillcolor="#a8d08d [1945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照片</w:t>
                          </w:r>
                        </w:p>
                      </w:txbxContent>
                    </v:textbox>
                  </v:shape>
                  <v:shape id="文字方塊 14" o:spid="_x0000_s1035" type="#_x0000_t202" style="position:absolute;left:16764;top:8572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" fillcolor="#a8d08d [1945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影片</w:t>
                          </w:r>
                        </w:p>
                      </w:txbxContent>
                    </v:textbox>
                  </v:shape>
                  <v:shape id="文字方塊 15" o:spid="_x0000_s1036" type="#_x0000_t202" style="position:absolute;left:1524;top:22383;width:3810;height:10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" fillcolor="#ffe599 [1303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林姿言</w:t>
                          </w:r>
                        </w:p>
                      </w:txbxContent>
                    </v:textbox>
                  </v:shape>
                  <v:shape id="文字方塊 16" o:spid="_x0000_s1037" type="#_x0000_t202" style="position:absolute;left:7143;top:22383;width:3810;height:10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" fillcolor="#ffe599 [1303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吳紫熒</w:t>
                          </w:r>
                        </w:p>
                        <w:p w:rsidR="002850A2" w:rsidRDefault="002850A2" w:rsidP="002850A2">
                          <w:pPr>
                            <w:jc w:val="center"/>
                          </w:pPr>
                        </w:p>
                      </w:txbxContent>
                    </v:textbox>
                  </v:shape>
                  <v:shape id="文字方塊 17" o:spid="_x0000_s1038" type="#_x0000_t202" style="position:absolute;left:12192;top:22383;width:3810;height:10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" fillcolor="#ffe599 [1303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賴映竹</w:t>
                          </w:r>
                        </w:p>
                      </w:txbxContent>
                    </v:textbox>
                  </v:shape>
                  <v:shape id="文字方塊 18" o:spid="_x0000_s1039" type="#_x0000_t202" style="position:absolute;left:17430;top:22479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" fillcolor="#ffe599 [1303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陳致元</w:t>
                          </w:r>
                        </w:p>
                      </w:txbxContent>
                    </v:textbox>
                  </v:shape>
                  <v:shape id="文字方塊 19" o:spid="_x0000_s1040" type="#_x0000_t202" style="position:absolute;left:40005;top:22669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" fillcolor="#bdd6ee [1300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ind w:firstLineChars="150" w:firstLine="360"/>
                          </w:pPr>
                          <w:r>
                            <w:rPr>
                              <w:rFonts w:hint="eastAsia"/>
                            </w:rPr>
                            <w:t>企管系</w:t>
                          </w:r>
                        </w:p>
                      </w:txbxContent>
                    </v:textbox>
                  </v:shape>
                  <v:shape id="文字方塊 20" o:spid="_x0000_s1041" type="#_x0000_t202" style="position:absolute;left:45815;top:22574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" fillcolor="#bdd6ee [1300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財金系</w:t>
                          </w:r>
                        </w:p>
                      </w:txbxContent>
                    </v:textbox>
                  </v:shape>
                  <v:shape id="文字方塊 21" o:spid="_x0000_s1042" type="#_x0000_t202" style="position:absolute;left:51720;top:22574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" fillcolor="#bdd6ee [1300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會計系</w:t>
                          </w:r>
                        </w:p>
                        <w:p w:rsidR="002850A2" w:rsidRDefault="002850A2" w:rsidP="002850A2">
                          <w:pPr>
                            <w:jc w:val="center"/>
                          </w:pPr>
                        </w:p>
                      </w:txbxContent>
                    </v:textbox>
                  </v:shape>
                  <v:shape id="文字方塊 22" o:spid="_x0000_s1043" type="#_x0000_t202" style="position:absolute;left:34290;top:22574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" fillcolor="#bdd6ee [1300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國貿系</w:t>
                          </w:r>
                        </w:p>
                        <w:p w:rsidR="002850A2" w:rsidRDefault="002850A2" w:rsidP="002850A2">
                          <w:pPr>
                            <w:jc w:val="center"/>
                          </w:pPr>
                        </w:p>
                      </w:txbxContent>
                    </v:textbox>
                  </v:shape>
                  <v:shape id="文字方塊 23" o:spid="_x0000_s1044" type="#_x0000_t202" style="position:absolute;left:28384;top:22574;width:3810;height:10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" fillcolor="#bdd6ee [1300]" stroked="f" strokeweight=".5pt">
                    <v:textbox style="layout-flow:vertical-ideographic">
                      <w:txbxContent>
                        <w:p w:rsidR="002850A2" w:rsidRDefault="002850A2" w:rsidP="002850A2">
                          <w:pPr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t>資管系</w:t>
                          </w:r>
                        </w:p>
                      </w:txbxContent>
                    </v:textbox>
                  </v:shape>
                  <v:line id="直線接點 24" o:spid="_x0000_s1045" style="position:absolute;visibility:visible;mso-wrap-style:square" from="28670,5905" to="28670,8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rMNxQAAANsAAAAPAAAAZHJzL2Rvd25yZXYueG1sRI9Ba8JA&#10;FITvhf6H5RW8FN2opW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CglrMNxQAAANsAAAAP&#10;AAAAAAAAAAAAAAAAAAcCAABkcnMvZG93bnJldi54bWxQSwUGAAAAAAMAAwC3AAAA+QIAAAAA&#10;" strokecolor="black [3200]" strokeweight=".5pt">
                    <v:stroke joinstyle="miter"/>
                  </v:line>
                  <v:line id="直線接點 25" o:spid="_x0000_s1046" style="position:absolute;visibility:visible;mso-wrap-style:square" from="18669,7048" to="18669,84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haWxQAAANsAAAAPAAAAZHJzL2Rvd25yZXYueG1sRI9Ba8JA&#10;FITvhf6H5RW8FN2otG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DP2haWxQAAANsAAAAP&#10;AAAAAAAAAAAAAAAAAAcCAABkcnMvZG93bnJldi54bWxQSwUGAAAAAAMAAwC3AAAA+QIAAAAA&#10;" strokecolor="black [3200]" strokeweight=".5pt">
                    <v:stroke joinstyle="miter"/>
                  </v:line>
                  <v:line id="直線接點 26" o:spid="_x0000_s1047" style="position:absolute;visibility:visible;mso-wrap-style:square" from="8858,7143" to="8858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" strokecolor="black [3200]" strokeweight=".5pt">
                    <v:stroke joinstyle="miter"/>
                  </v:line>
                  <v:line id="直線接點 27" o:spid="_x0000_s1048" style="position:absolute;visibility:visible;mso-wrap-style:square" from="38100,7143" to="38100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16xQAAANs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" strokecolor="black [3200]" strokeweight=".5pt">
                    <v:stroke joinstyle="miter"/>
                  </v:line>
                  <v:line id="直線接點 28" o:spid="_x0000_s1049" style="position:absolute;visibility:visible;mso-wrap-style:square" from="47625,7143" to="47625,8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7kI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9j45f4A+TqCQAA//8DAFBLAQItABQABgAIAAAAIQDb4fbL7gAAAIUBAAATAAAAAAAAAAAAAAAA&#10;AAAAAABbQ29udGVudF9UeXBlc10ueG1sUEsBAi0AFAAGAAgAAAAhAFr0LFu/AAAAFQEAAAsAAAAA&#10;AAAAAAAAAAAAHwEAAF9yZWxzLy5yZWxzUEsBAi0AFAAGAAgAAAAhACHbuQjBAAAA2wAAAA8AAAAA&#10;AAAAAAAAAAAABwIAAGRycy9kb3ducmV2LnhtbFBLBQYAAAAAAwADALcAAAD1AgAAAAA=&#10;" strokecolor="black [3200]" strokeweight=".5pt">
                    <v:stroke joinstyle="miter"/>
                  </v:line>
                  <v:line id="直線接點 29" o:spid="_x0000_s1050" style="position:absolute;flip:x;visibility:visible;mso-wrap-style:square" from="8858,7048" to="47624,7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Is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PIfv&#10;l/gD5OoDAAD//wMAUEsBAi0AFAAGAAgAAAAhANvh9svuAAAAhQEAABMAAAAAAAAAAAAAAAAAAAAA&#10;AFtDb250ZW50X1R5cGVzXS54bWxQSwECLQAUAAYACAAAACEAWvQsW78AAAAVAQAACwAAAAAAAAAA&#10;AAAAAAAfAQAAX3JlbHMvLnJlbHNQSwECLQAUAAYACAAAACEATkoSLL0AAADbAAAADwAAAAAAAAAA&#10;AAAAAAAHAgAAZHJzL2Rvd25yZXYueG1sUEsFBgAAAAADAAMAtwAAAPECAAAAAA==&#10;" strokecolor="black [3200]" strokeweight=".5pt">
                    <v:stroke joinstyle="miter"/>
                  </v:line>
                  <v:line id="直線接點 30" o:spid="_x0000_s1051" style="position:absolute;flip:x y;visibility:visible;mso-wrap-style:square" from="30194,20478" to="53530,20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" strokecolor="black [3200]" strokeweight=".5pt">
                    <v:stroke joinstyle="miter"/>
                  </v:line>
                  <v:line id="直線接點 31" o:spid="_x0000_s1052" style="position:absolute;flip:x y;visibility:visible;mso-wrap-style:square" from="3429,20288" to="3429,22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" strokecolor="black [3200]" strokeweight=".5pt">
                    <v:stroke joinstyle="miter"/>
                  </v:line>
                  <v:line id="直線接點 32" o:spid="_x0000_s1053" style="position:absolute;flip:x y;visibility:visible;mso-wrap-style:square" from="9001,18859" to="9048,22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" strokecolor="black [3200]" strokeweight=".5pt">
                    <v:stroke joinstyle="miter"/>
                  </v:line>
                  <v:line id="直線接點 33" o:spid="_x0000_s1054" style="position:absolute;flip:x y;visibility:visible;mso-wrap-style:square" from="14097,20288" to="14097,22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" strokecolor="black [3200]" strokeweight=".5pt">
                    <v:stroke joinstyle="miter"/>
                  </v:line>
                  <v:line id="直線接點 34" o:spid="_x0000_s1055" style="position:absolute;flip:x y;visibility:visible;mso-wrap-style:square" from="19526,20383" to="19526,22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" strokecolor="black [3200]" strokeweight=".5pt">
                    <v:stroke joinstyle="miter"/>
                  </v:line>
                  <v:line id="直線接點 35" o:spid="_x0000_s1056" style="position:absolute;flip:x y;visibility:visible;mso-wrap-style:square" from="30194,20478" to="30194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" strokecolor="black [3200]" strokeweight=".5pt">
                    <v:stroke joinstyle="miter"/>
                  </v:line>
                  <v:line id="直線接點 36" o:spid="_x0000_s1057" style="position:absolute;flip:x y;visibility:visible;mso-wrap-style:square" from="36099,20478" to="36099,22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" strokecolor="black [3200]" strokeweight=".5pt">
                    <v:stroke joinstyle="miter"/>
                  </v:line>
                  <v:line id="直線接點 37" o:spid="_x0000_s1058" style="position:absolute;flip:x y;visibility:visible;mso-wrap-style:square" from="41719,20574" to="41719,22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" strokecolor="black [3200]" strokeweight=".5pt">
                    <v:stroke joinstyle="miter"/>
                  </v:line>
                  <v:line id="直線接點 38" o:spid="_x0000_s1059" style="position:absolute;flip:x y;visibility:visible;mso-wrap-style:square" from="47625,19050" to="47625,22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" strokecolor="black [3200]" strokeweight=".5pt">
                    <v:stroke joinstyle="miter"/>
                  </v:line>
                  <v:line id="直線接點 39" o:spid="_x0000_s1060" style="position:absolute;flip:x y;visibility:visible;mso-wrap-style:square" from="53530,20574" to="53530,22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" strokecolor="black [3200]" strokeweight=".5pt">
                    <v:stroke joinstyle="miter"/>
                  </v:line>
                  <v:line id="直線接點 40" o:spid="_x0000_s1061" style="position:absolute;flip:x y;visibility:visible;mso-wrap-style:square" from="3429,20288" to="19621,20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" strokecolor="black [3200]" strokeweight=".5pt">
                    <v:stroke joinstyle="miter"/>
                  </v:line>
                </v:group>
                <w10:anchorlock/>
              </v:group>
            </w:pict>
          </mc:Fallback>
        </mc:AlternateContent>
      </w:r>
    </w:p>
    <w:sectPr w:rsidR="00F8753C" w:rsidRPr="00D77A8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173C5" w:rsidRDefault="004173C5" w:rsidP="002850A2">
      <w:r>
        <w:separator/>
      </w:r>
    </w:p>
  </w:endnote>
  <w:endnote w:type="continuationSeparator" w:id="0">
    <w:p w:rsidR="004173C5" w:rsidRDefault="004173C5" w:rsidP="00285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173C5" w:rsidRDefault="004173C5" w:rsidP="002850A2">
      <w:r>
        <w:separator/>
      </w:r>
    </w:p>
  </w:footnote>
  <w:footnote w:type="continuationSeparator" w:id="0">
    <w:p w:rsidR="004173C5" w:rsidRDefault="004173C5" w:rsidP="00285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doNotDisplayPageBoundaries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2850A2"/>
    <w:rsid w:val="003215CB"/>
    <w:rsid w:val="003A166B"/>
    <w:rsid w:val="004173C5"/>
    <w:rsid w:val="00514EF3"/>
    <w:rsid w:val="005466B5"/>
    <w:rsid w:val="00573D81"/>
    <w:rsid w:val="005A1BDA"/>
    <w:rsid w:val="005A25E3"/>
    <w:rsid w:val="005E581E"/>
    <w:rsid w:val="007E5D33"/>
    <w:rsid w:val="008E0D83"/>
    <w:rsid w:val="00925B9C"/>
    <w:rsid w:val="00A94EE0"/>
    <w:rsid w:val="00AC28CC"/>
    <w:rsid w:val="00AE6CFD"/>
    <w:rsid w:val="00B6445F"/>
    <w:rsid w:val="00BA6270"/>
    <w:rsid w:val="00D77A86"/>
    <w:rsid w:val="00DF6FDE"/>
    <w:rsid w:val="00E623E7"/>
    <w:rsid w:val="00EF09FA"/>
    <w:rsid w:val="00F8753C"/>
    <w:rsid w:val="00FD6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67D2615-DD57-4E23-B0E3-2284DD8E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unhideWhenUsed/>
    <w:rsid w:val="002850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850A2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850A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850A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88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lsamiq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adobe.com/tw/products/xd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5D33E-24D1-3D43-8C34-72F30DDF4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紫熒 吳</cp:lastModifiedBy>
  <cp:revision>2</cp:revision>
  <dcterms:created xsi:type="dcterms:W3CDTF">2020-11-03T17:08:00Z</dcterms:created>
  <dcterms:modified xsi:type="dcterms:W3CDTF">2020-11-03T17:08:00Z</dcterms:modified>
</cp:coreProperties>
</file>